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4E8ABA2" w14:textId="3BE10EBF" w:rsidR="007E12F2" w:rsidRDefault="007E12F2" w:rsidP="007E12F2">
      <w:pPr>
        <w:pStyle w:val="Heading1"/>
      </w:pPr>
      <w:r>
        <w:t>Miner’s Adventure Game Guide</w:t>
      </w:r>
    </w:p>
    <w:p w14:paraId="43FF852F" w14:textId="0724823F" w:rsidR="007E12F2" w:rsidRDefault="007E12F2" w:rsidP="00E150F7">
      <w:pPr>
        <w:pStyle w:val="Heading2"/>
      </w:pPr>
    </w:p>
    <w:p w14:paraId="1EA55CB7" w14:textId="352CDD3D" w:rsidR="00E150F7" w:rsidRDefault="00E150F7" w:rsidP="00E150F7">
      <w:pPr>
        <w:pStyle w:val="Heading2"/>
      </w:pPr>
      <w:r>
        <w:t>Aim:</w:t>
      </w:r>
    </w:p>
    <w:p w14:paraId="15302BCE" w14:textId="5036EF37" w:rsidR="00E150F7" w:rsidRDefault="00E150F7" w:rsidP="00E150F7">
      <w:r w:rsidRPr="00BB3EEF">
        <w:rPr>
          <w:noProof/>
        </w:rPr>
        <w:t>The aim of the game is</w:t>
      </w:r>
      <w:r>
        <w:t xml:space="preserve"> to travel as </w:t>
      </w:r>
      <w:r w:rsidRPr="00BB3EEF">
        <w:rPr>
          <w:noProof/>
        </w:rPr>
        <w:t>deep</w:t>
      </w:r>
      <w:r>
        <w:t xml:space="preserve"> as possible into the mine, killing enemies and collecting ore along the way. Collecting ore will give </w:t>
      </w:r>
      <w:r w:rsidRPr="00BB3EEF">
        <w:rPr>
          <w:noProof/>
        </w:rPr>
        <w:t>you</w:t>
      </w:r>
      <w:r>
        <w:t xml:space="preserve"> money which can be used in the shop to buy upgrades to </w:t>
      </w:r>
      <w:r w:rsidRPr="00BB3EEF">
        <w:rPr>
          <w:noProof/>
        </w:rPr>
        <w:t>your</w:t>
      </w:r>
      <w:r>
        <w:t xml:space="preserve"> health, strength, </w:t>
      </w:r>
      <w:r w:rsidRPr="00BB3EEF">
        <w:rPr>
          <w:noProof/>
        </w:rPr>
        <w:t>etc</w:t>
      </w:r>
      <w:r>
        <w:t>.</w:t>
      </w:r>
      <w:r w:rsidR="006A4DE1">
        <w:t xml:space="preserve"> The only caveat to entering the shop is it will require </w:t>
      </w:r>
      <w:r w:rsidR="006A4DE1" w:rsidRPr="00BB3EEF">
        <w:rPr>
          <w:noProof/>
        </w:rPr>
        <w:t>you</w:t>
      </w:r>
      <w:r w:rsidR="006A4DE1">
        <w:t xml:space="preserve"> to return to the surface where </w:t>
      </w:r>
      <w:r w:rsidR="006A4DE1" w:rsidRPr="00BB3EEF">
        <w:rPr>
          <w:noProof/>
        </w:rPr>
        <w:t>you</w:t>
      </w:r>
      <w:r w:rsidR="006A4DE1">
        <w:t xml:space="preserve"> will have to begin at level 1 again </w:t>
      </w:r>
      <w:r w:rsidR="00725B90">
        <w:t>when re-entering the mine.</w:t>
      </w:r>
    </w:p>
    <w:p w14:paraId="6683E63F" w14:textId="6D24F3D9" w:rsidR="00926AD6" w:rsidRDefault="00926AD6" w:rsidP="00E150F7"/>
    <w:p w14:paraId="3DABBA6D" w14:textId="7A36C762" w:rsidR="00926AD6" w:rsidRDefault="00926AD6" w:rsidP="00926AD6">
      <w:pPr>
        <w:pStyle w:val="Heading3"/>
      </w:pPr>
      <w:r>
        <w:t>Features</w:t>
      </w:r>
    </w:p>
    <w:p w14:paraId="228BEEBE" w14:textId="1BD351E5" w:rsidR="00926AD6" w:rsidRDefault="00926AD6" w:rsidP="00926AD6">
      <w:pPr>
        <w:pStyle w:val="ListParagraph"/>
        <w:numPr>
          <w:ilvl w:val="0"/>
          <w:numId w:val="10"/>
        </w:numPr>
      </w:pPr>
      <w:r>
        <w:t>Shop system</w:t>
      </w:r>
    </w:p>
    <w:p w14:paraId="14F96BFA" w14:textId="67DFC4B4" w:rsidR="00926AD6" w:rsidRDefault="00926AD6" w:rsidP="00926AD6">
      <w:pPr>
        <w:pStyle w:val="ListParagraph"/>
        <w:numPr>
          <w:ilvl w:val="0"/>
          <w:numId w:val="10"/>
        </w:numPr>
      </w:pPr>
      <w:r>
        <w:t>Enemy system</w:t>
      </w:r>
    </w:p>
    <w:p w14:paraId="0E8A1578" w14:textId="7DE254AF" w:rsidR="00926AD6" w:rsidRDefault="00926AD6" w:rsidP="00926AD6">
      <w:pPr>
        <w:pStyle w:val="ListParagraph"/>
        <w:numPr>
          <w:ilvl w:val="0"/>
          <w:numId w:val="10"/>
        </w:numPr>
      </w:pPr>
      <w:r>
        <w:t>Mining system</w:t>
      </w:r>
      <w:bookmarkStart w:id="0" w:name="_GoBack"/>
      <w:bookmarkEnd w:id="0"/>
    </w:p>
    <w:p w14:paraId="6ED7AFD6" w14:textId="200AAA8E" w:rsidR="00926AD6" w:rsidRDefault="00926AD6" w:rsidP="00926AD6">
      <w:pPr>
        <w:pStyle w:val="ListParagraph"/>
        <w:numPr>
          <w:ilvl w:val="0"/>
          <w:numId w:val="10"/>
        </w:numPr>
      </w:pPr>
      <w:r>
        <w:t>Player info overlay</w:t>
      </w:r>
    </w:p>
    <w:p w14:paraId="543DC647" w14:textId="1EC16673" w:rsidR="00926AD6" w:rsidRDefault="00926AD6" w:rsidP="00926AD6">
      <w:pPr>
        <w:pStyle w:val="ListParagraph"/>
        <w:numPr>
          <w:ilvl w:val="1"/>
          <w:numId w:val="10"/>
        </w:numPr>
      </w:pPr>
      <w:r>
        <w:t>Health</w:t>
      </w:r>
    </w:p>
    <w:p w14:paraId="7EFD2B62" w14:textId="56CE9057" w:rsidR="00926AD6" w:rsidRDefault="00926AD6" w:rsidP="00926AD6">
      <w:pPr>
        <w:pStyle w:val="ListParagraph"/>
        <w:numPr>
          <w:ilvl w:val="1"/>
          <w:numId w:val="10"/>
        </w:numPr>
      </w:pPr>
      <w:r>
        <w:t>Money</w:t>
      </w:r>
    </w:p>
    <w:p w14:paraId="7800D168" w14:textId="6C37333C" w:rsidR="00926AD6" w:rsidRDefault="00926AD6" w:rsidP="00926AD6">
      <w:pPr>
        <w:pStyle w:val="ListParagraph"/>
        <w:numPr>
          <w:ilvl w:val="0"/>
          <w:numId w:val="10"/>
        </w:numPr>
      </w:pPr>
      <w:r>
        <w:t>Debug overlay</w:t>
      </w:r>
    </w:p>
    <w:p w14:paraId="1CB5720B" w14:textId="5D46B85B" w:rsidR="00363377" w:rsidRDefault="00363377" w:rsidP="00926AD6">
      <w:pPr>
        <w:pStyle w:val="ListParagraph"/>
        <w:numPr>
          <w:ilvl w:val="0"/>
          <w:numId w:val="10"/>
        </w:numPr>
      </w:pPr>
      <w:r>
        <w:t>Main Menu</w:t>
      </w:r>
    </w:p>
    <w:p w14:paraId="7D1B73D7" w14:textId="19B06C57" w:rsidR="00363377" w:rsidRDefault="00363377" w:rsidP="00926AD6">
      <w:pPr>
        <w:pStyle w:val="ListParagraph"/>
        <w:numPr>
          <w:ilvl w:val="0"/>
          <w:numId w:val="10"/>
        </w:numPr>
      </w:pPr>
      <w:r>
        <w:t>Pause Screen</w:t>
      </w:r>
    </w:p>
    <w:p w14:paraId="20390419" w14:textId="4FFECF57" w:rsidR="00363377" w:rsidRDefault="00363377" w:rsidP="00926AD6">
      <w:pPr>
        <w:pStyle w:val="ListParagraph"/>
        <w:numPr>
          <w:ilvl w:val="0"/>
          <w:numId w:val="10"/>
        </w:numPr>
      </w:pPr>
      <w:r>
        <w:t>Controls Screen</w:t>
      </w:r>
    </w:p>
    <w:p w14:paraId="66BBAB4C" w14:textId="19C31632" w:rsidR="00926AD6" w:rsidRPr="00926AD6" w:rsidRDefault="00363377" w:rsidP="00926AD6">
      <w:pPr>
        <w:pStyle w:val="ListParagraph"/>
        <w:numPr>
          <w:ilvl w:val="0"/>
          <w:numId w:val="10"/>
        </w:numPr>
      </w:pPr>
      <w:r>
        <w:t>Stats Screen</w:t>
      </w:r>
    </w:p>
    <w:p w14:paraId="0AA6EF04" w14:textId="412C319D" w:rsidR="007B78F0" w:rsidRDefault="007B78F0" w:rsidP="00E150F7"/>
    <w:p w14:paraId="5778209C" w14:textId="116CE89C" w:rsidR="007B78F0" w:rsidRDefault="007B78F0" w:rsidP="007B78F0">
      <w:pPr>
        <w:pStyle w:val="Heading3"/>
      </w:pPr>
      <w:r>
        <w:t>Player control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459"/>
        <w:gridCol w:w="4557"/>
      </w:tblGrid>
      <w:tr w:rsidR="007B78F0" w14:paraId="0629768D" w14:textId="77777777" w:rsidTr="00FC7246">
        <w:tc>
          <w:tcPr>
            <w:tcW w:w="4459" w:type="dxa"/>
          </w:tcPr>
          <w:p w14:paraId="74BD93EF" w14:textId="02CD2E8B" w:rsidR="007B78F0" w:rsidRPr="002B4651" w:rsidRDefault="002B4651" w:rsidP="007B78F0">
            <w:pPr>
              <w:rPr>
                <w:b/>
                <w:sz w:val="24"/>
              </w:rPr>
            </w:pPr>
            <w:r>
              <w:rPr>
                <w:b/>
                <w:sz w:val="24"/>
              </w:rPr>
              <w:t>Action</w:t>
            </w:r>
          </w:p>
        </w:tc>
        <w:tc>
          <w:tcPr>
            <w:tcW w:w="4557" w:type="dxa"/>
          </w:tcPr>
          <w:p w14:paraId="27E137E1" w14:textId="61BFE80B" w:rsidR="007B78F0" w:rsidRPr="002B4651" w:rsidRDefault="00BE6FEF" w:rsidP="007B78F0">
            <w:pPr>
              <w:rPr>
                <w:b/>
              </w:rPr>
            </w:pPr>
            <w:r w:rsidRPr="002B4651">
              <w:rPr>
                <w:b/>
                <w:sz w:val="24"/>
              </w:rPr>
              <w:t>KeyBind</w:t>
            </w:r>
            <w:r w:rsidR="002B4651">
              <w:rPr>
                <w:b/>
                <w:sz w:val="24"/>
              </w:rPr>
              <w:t>s</w:t>
            </w:r>
          </w:p>
        </w:tc>
      </w:tr>
      <w:tr w:rsidR="00FC7246" w14:paraId="26DE662A" w14:textId="77777777" w:rsidTr="00682280">
        <w:tc>
          <w:tcPr>
            <w:tcW w:w="9016" w:type="dxa"/>
            <w:gridSpan w:val="2"/>
          </w:tcPr>
          <w:p w14:paraId="2A695B40" w14:textId="7298D27A" w:rsidR="00FC7246" w:rsidRPr="00FC7246" w:rsidRDefault="00FC7246" w:rsidP="007B78F0">
            <w:pPr>
              <w:rPr>
                <w:b/>
                <w:sz w:val="24"/>
              </w:rPr>
            </w:pPr>
            <w:r>
              <w:rPr>
                <w:b/>
                <w:sz w:val="24"/>
              </w:rPr>
              <w:t>Player Controls</w:t>
            </w:r>
          </w:p>
        </w:tc>
      </w:tr>
      <w:tr w:rsidR="007B78F0" w14:paraId="6F287EF3" w14:textId="77777777" w:rsidTr="00FC7246">
        <w:tc>
          <w:tcPr>
            <w:tcW w:w="4459" w:type="dxa"/>
          </w:tcPr>
          <w:p w14:paraId="7FB5C175" w14:textId="01811FCA" w:rsidR="007B78F0" w:rsidRDefault="00BE6FEF" w:rsidP="007B78F0">
            <w:r>
              <w:t>Move Up</w:t>
            </w:r>
          </w:p>
        </w:tc>
        <w:tc>
          <w:tcPr>
            <w:tcW w:w="4557" w:type="dxa"/>
          </w:tcPr>
          <w:p w14:paraId="7ACB9538" w14:textId="0758B683" w:rsidR="007B78F0" w:rsidRDefault="00BE6FEF" w:rsidP="007B78F0">
            <w:r>
              <w:t>Up Arrow</w:t>
            </w:r>
          </w:p>
        </w:tc>
      </w:tr>
      <w:tr w:rsidR="00BE6FEF" w14:paraId="1E741349" w14:textId="77777777" w:rsidTr="00FC7246">
        <w:tc>
          <w:tcPr>
            <w:tcW w:w="4459" w:type="dxa"/>
          </w:tcPr>
          <w:p w14:paraId="69C14989" w14:textId="7248E9CF" w:rsidR="00BE6FEF" w:rsidRDefault="00BE6FEF" w:rsidP="007B78F0">
            <w:r>
              <w:t>Move Down</w:t>
            </w:r>
          </w:p>
        </w:tc>
        <w:tc>
          <w:tcPr>
            <w:tcW w:w="4557" w:type="dxa"/>
          </w:tcPr>
          <w:p w14:paraId="372EEE2D" w14:textId="05E54B3B" w:rsidR="00BE6FEF" w:rsidRDefault="00BE6FEF" w:rsidP="007B78F0">
            <w:r>
              <w:t>Down Arrow</w:t>
            </w:r>
          </w:p>
        </w:tc>
      </w:tr>
      <w:tr w:rsidR="00BE6FEF" w14:paraId="6D5B573B" w14:textId="77777777" w:rsidTr="00FC7246">
        <w:tc>
          <w:tcPr>
            <w:tcW w:w="4459" w:type="dxa"/>
          </w:tcPr>
          <w:p w14:paraId="7A2AA319" w14:textId="5911297E" w:rsidR="00BE6FEF" w:rsidRDefault="00BE6FEF" w:rsidP="007B78F0">
            <w:r>
              <w:t>Move left</w:t>
            </w:r>
          </w:p>
        </w:tc>
        <w:tc>
          <w:tcPr>
            <w:tcW w:w="4557" w:type="dxa"/>
          </w:tcPr>
          <w:p w14:paraId="50BFE905" w14:textId="0ED98D45" w:rsidR="00BE6FEF" w:rsidRDefault="00BE6FEF" w:rsidP="007B78F0">
            <w:r>
              <w:t>Left Arrow</w:t>
            </w:r>
          </w:p>
        </w:tc>
      </w:tr>
      <w:tr w:rsidR="00BE6FEF" w14:paraId="3EF4B96A" w14:textId="77777777" w:rsidTr="00FC7246">
        <w:tc>
          <w:tcPr>
            <w:tcW w:w="4459" w:type="dxa"/>
          </w:tcPr>
          <w:p w14:paraId="3A1CA67C" w14:textId="11B85141" w:rsidR="00BE6FEF" w:rsidRDefault="00BE6FEF" w:rsidP="007B78F0">
            <w:r>
              <w:t>Move Right</w:t>
            </w:r>
          </w:p>
        </w:tc>
        <w:tc>
          <w:tcPr>
            <w:tcW w:w="4557" w:type="dxa"/>
          </w:tcPr>
          <w:p w14:paraId="782BAF65" w14:textId="37959CDE" w:rsidR="00BE6FEF" w:rsidRDefault="00BE6FEF" w:rsidP="007B78F0">
            <w:r>
              <w:t>Right Arrow</w:t>
            </w:r>
          </w:p>
        </w:tc>
      </w:tr>
      <w:tr w:rsidR="00BE6FEF" w14:paraId="37694D9C" w14:textId="77777777" w:rsidTr="00FC7246">
        <w:tc>
          <w:tcPr>
            <w:tcW w:w="4459" w:type="dxa"/>
          </w:tcPr>
          <w:p w14:paraId="1B14FF6A" w14:textId="4B765579" w:rsidR="00BE6FEF" w:rsidRDefault="00BE6FEF" w:rsidP="007B78F0">
            <w:r>
              <w:t>Swing Sword</w:t>
            </w:r>
          </w:p>
        </w:tc>
        <w:tc>
          <w:tcPr>
            <w:tcW w:w="4557" w:type="dxa"/>
          </w:tcPr>
          <w:p w14:paraId="0F9738C3" w14:textId="317BFD9C" w:rsidR="00BE6FEF" w:rsidRDefault="00773D8E" w:rsidP="007B78F0">
            <w:r>
              <w:t>Spacebar</w:t>
            </w:r>
          </w:p>
        </w:tc>
      </w:tr>
      <w:tr w:rsidR="00773D8E" w14:paraId="779C8AFC" w14:textId="77777777" w:rsidTr="00FC7246">
        <w:tc>
          <w:tcPr>
            <w:tcW w:w="4459" w:type="dxa"/>
          </w:tcPr>
          <w:p w14:paraId="605857EE" w14:textId="71139EF5" w:rsidR="00773D8E" w:rsidRDefault="00773D8E" w:rsidP="007B78F0">
            <w:r>
              <w:t>Mine</w:t>
            </w:r>
          </w:p>
        </w:tc>
        <w:tc>
          <w:tcPr>
            <w:tcW w:w="4557" w:type="dxa"/>
          </w:tcPr>
          <w:p w14:paraId="38322AB1" w14:textId="7A5F5178" w:rsidR="00773D8E" w:rsidRDefault="00773D8E" w:rsidP="007B78F0">
            <w:r>
              <w:t>D</w:t>
            </w:r>
          </w:p>
        </w:tc>
      </w:tr>
      <w:tr w:rsidR="00FC7246" w14:paraId="0B865E06" w14:textId="77777777" w:rsidTr="00463715">
        <w:trPr>
          <w:trHeight w:val="77"/>
        </w:trPr>
        <w:tc>
          <w:tcPr>
            <w:tcW w:w="9016" w:type="dxa"/>
            <w:gridSpan w:val="2"/>
          </w:tcPr>
          <w:p w14:paraId="14E76124" w14:textId="3CDCFF8F" w:rsidR="00FC7246" w:rsidRPr="00FC7246" w:rsidRDefault="00FC7246" w:rsidP="007B78F0">
            <w:pPr>
              <w:rPr>
                <w:b/>
                <w:sz w:val="24"/>
              </w:rPr>
            </w:pPr>
            <w:r>
              <w:rPr>
                <w:b/>
                <w:sz w:val="24"/>
              </w:rPr>
              <w:t>Menus Controls</w:t>
            </w:r>
          </w:p>
        </w:tc>
      </w:tr>
      <w:tr w:rsidR="00773D8E" w14:paraId="66664D2C" w14:textId="77777777" w:rsidTr="00FC7246">
        <w:tc>
          <w:tcPr>
            <w:tcW w:w="4459" w:type="dxa"/>
          </w:tcPr>
          <w:p w14:paraId="6999975D" w14:textId="20413244" w:rsidR="00773D8E" w:rsidRDefault="00773D8E" w:rsidP="007B78F0">
            <w:r>
              <w:t>Pause</w:t>
            </w:r>
          </w:p>
        </w:tc>
        <w:tc>
          <w:tcPr>
            <w:tcW w:w="4557" w:type="dxa"/>
          </w:tcPr>
          <w:p w14:paraId="4450AF6A" w14:textId="767CD1D8" w:rsidR="00773D8E" w:rsidRDefault="00773D8E" w:rsidP="007B78F0">
            <w:r>
              <w:t>Escape</w:t>
            </w:r>
          </w:p>
        </w:tc>
      </w:tr>
      <w:tr w:rsidR="00773D8E" w14:paraId="23729D14" w14:textId="77777777" w:rsidTr="00FC7246">
        <w:tc>
          <w:tcPr>
            <w:tcW w:w="4459" w:type="dxa"/>
          </w:tcPr>
          <w:p w14:paraId="6089AB4F" w14:textId="4F8A3E0A" w:rsidR="00773D8E" w:rsidRDefault="00773D8E" w:rsidP="007B78F0">
            <w:r>
              <w:t>Click Buttons</w:t>
            </w:r>
          </w:p>
        </w:tc>
        <w:tc>
          <w:tcPr>
            <w:tcW w:w="4557" w:type="dxa"/>
          </w:tcPr>
          <w:p w14:paraId="1C7DDC21" w14:textId="1336E434" w:rsidR="00FC7246" w:rsidRDefault="00773D8E" w:rsidP="007B78F0">
            <w:r>
              <w:t xml:space="preserve">Left Mouse </w:t>
            </w:r>
          </w:p>
        </w:tc>
      </w:tr>
      <w:tr w:rsidR="00FC7246" w14:paraId="6F5BB900" w14:textId="77777777" w:rsidTr="00FC7246">
        <w:tc>
          <w:tcPr>
            <w:tcW w:w="4459" w:type="dxa"/>
          </w:tcPr>
          <w:p w14:paraId="6EDF2229" w14:textId="4F4ECC5B" w:rsidR="00FC7246" w:rsidRDefault="00FC7246" w:rsidP="007B78F0">
            <w:r>
              <w:t>Back Page</w:t>
            </w:r>
          </w:p>
        </w:tc>
        <w:tc>
          <w:tcPr>
            <w:tcW w:w="4557" w:type="dxa"/>
          </w:tcPr>
          <w:p w14:paraId="012E7C1B" w14:textId="23445D9F" w:rsidR="00FC7246" w:rsidRDefault="00FC7246" w:rsidP="007B78F0">
            <w:r>
              <w:t>Escape</w:t>
            </w:r>
          </w:p>
        </w:tc>
      </w:tr>
    </w:tbl>
    <w:p w14:paraId="1A245183" w14:textId="77777777" w:rsidR="007B78F0" w:rsidRPr="007B78F0" w:rsidRDefault="007B78F0" w:rsidP="007B78F0"/>
    <w:p w14:paraId="145F1D57" w14:textId="1FF54110" w:rsidR="00725B90" w:rsidRDefault="00725B90" w:rsidP="00E150F7"/>
    <w:p w14:paraId="1ECDCDF8" w14:textId="75FD5E6A" w:rsidR="00725B90" w:rsidRDefault="00725B90" w:rsidP="00725B90">
      <w:pPr>
        <w:pStyle w:val="Heading3"/>
      </w:pPr>
      <w:r>
        <w:t>Shop Upgrades:</w:t>
      </w:r>
    </w:p>
    <w:p w14:paraId="141BEE1D" w14:textId="041CC3DC" w:rsidR="00725B90" w:rsidRDefault="00725B90" w:rsidP="00725B90">
      <w:r>
        <w:rPr>
          <w:noProof/>
        </w:rPr>
        <w:drawing>
          <wp:inline distT="0" distB="0" distL="0" distR="0" wp14:anchorId="38B1B514" wp14:editId="0A19FC07">
            <wp:extent cx="304800" cy="3048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Sword clone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4800" cy="304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  <w:r w:rsidR="007D5A5D">
        <w:t xml:space="preserve">Increase the damage caused </w:t>
      </w:r>
      <w:r w:rsidR="007D5A5D" w:rsidRPr="00AD4EB2">
        <w:rPr>
          <w:noProof/>
        </w:rPr>
        <w:t>against</w:t>
      </w:r>
      <w:r w:rsidR="007D5A5D">
        <w:t xml:space="preserve"> enemies</w:t>
      </w:r>
      <w:r w:rsidR="00887F7A">
        <w:t>:</w:t>
      </w:r>
    </w:p>
    <w:p w14:paraId="209CE5A6" w14:textId="3C169864" w:rsidR="007D5A5D" w:rsidRDefault="007D5A5D" w:rsidP="007D5A5D">
      <w:pPr>
        <w:pStyle w:val="ListParagraph"/>
        <w:numPr>
          <w:ilvl w:val="0"/>
          <w:numId w:val="4"/>
        </w:numPr>
      </w:pPr>
      <w:r>
        <w:t>Base level 25</w:t>
      </w:r>
      <w:r w:rsidR="00887F7A">
        <w:t>.</w:t>
      </w:r>
    </w:p>
    <w:p w14:paraId="57FD7750" w14:textId="1515A4CC" w:rsidR="005D2A54" w:rsidRDefault="00887F7A" w:rsidP="007D5A5D">
      <w:pPr>
        <w:pStyle w:val="ListParagraph"/>
        <w:numPr>
          <w:ilvl w:val="0"/>
          <w:numId w:val="4"/>
        </w:numPr>
      </w:pPr>
      <w:r w:rsidRPr="00BB3EEF">
        <w:rPr>
          <w:noProof/>
        </w:rPr>
        <w:t>An i</w:t>
      </w:r>
      <w:r w:rsidR="005D2A54" w:rsidRPr="00BB3EEF">
        <w:rPr>
          <w:noProof/>
        </w:rPr>
        <w:t>ncrease of 10 for each upgrade</w:t>
      </w:r>
      <w:r w:rsidRPr="00BB3EEF">
        <w:rPr>
          <w:noProof/>
        </w:rPr>
        <w:t>.</w:t>
      </w:r>
    </w:p>
    <w:p w14:paraId="09C88669" w14:textId="3642B763" w:rsidR="005D2A54" w:rsidRDefault="005D2A54" w:rsidP="007D5A5D">
      <w:pPr>
        <w:pStyle w:val="ListParagraph"/>
        <w:numPr>
          <w:ilvl w:val="0"/>
          <w:numId w:val="4"/>
        </w:numPr>
      </w:pPr>
      <w:r>
        <w:lastRenderedPageBreak/>
        <w:t>Price increase of 1.7x</w:t>
      </w:r>
      <w:r w:rsidR="00887F7A">
        <w:t xml:space="preserve"> the current cost after each purchase.</w:t>
      </w:r>
    </w:p>
    <w:p w14:paraId="4010EC9F" w14:textId="6EC88906" w:rsidR="00887F7A" w:rsidRDefault="00887F7A" w:rsidP="00887F7A">
      <w:r>
        <w:rPr>
          <w:noProof/>
        </w:rPr>
        <w:drawing>
          <wp:inline distT="0" distB="0" distL="0" distR="0" wp14:anchorId="5B1E39C7" wp14:editId="6CF66A04">
            <wp:extent cx="287079" cy="287079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health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303451" cy="3034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Increase the total amount of health and reset health to </w:t>
      </w:r>
      <w:r w:rsidR="00AD4EB2">
        <w:t xml:space="preserve">the </w:t>
      </w:r>
      <w:r w:rsidRPr="00AD4EB2">
        <w:rPr>
          <w:noProof/>
        </w:rPr>
        <w:t>max</w:t>
      </w:r>
      <w:r>
        <w:t>:</w:t>
      </w:r>
    </w:p>
    <w:p w14:paraId="684131A1" w14:textId="43B2A74F" w:rsidR="00887F7A" w:rsidRDefault="00887F7A" w:rsidP="00887F7A">
      <w:pPr>
        <w:pStyle w:val="ListParagraph"/>
        <w:numPr>
          <w:ilvl w:val="0"/>
          <w:numId w:val="5"/>
        </w:numPr>
      </w:pPr>
      <w:r>
        <w:t>Base amount of 100.</w:t>
      </w:r>
    </w:p>
    <w:p w14:paraId="37C95146" w14:textId="7336048E" w:rsidR="00887F7A" w:rsidRDefault="00887F7A" w:rsidP="00887F7A">
      <w:pPr>
        <w:pStyle w:val="ListParagraph"/>
        <w:numPr>
          <w:ilvl w:val="0"/>
          <w:numId w:val="5"/>
        </w:numPr>
      </w:pPr>
      <w:r>
        <w:t xml:space="preserve">An increase of </w:t>
      </w:r>
      <w:r w:rsidR="00AD4EB2">
        <w:t>20 for each upgrade.</w:t>
      </w:r>
    </w:p>
    <w:p w14:paraId="7A59B9E9" w14:textId="369FD85D" w:rsidR="00AD4EB2" w:rsidRDefault="00AD4EB2" w:rsidP="00887F7A">
      <w:pPr>
        <w:pStyle w:val="ListParagraph"/>
        <w:numPr>
          <w:ilvl w:val="0"/>
          <w:numId w:val="5"/>
        </w:numPr>
      </w:pPr>
      <w:r>
        <w:t>Price increase of 1.4x the current cost after each purchase.</w:t>
      </w:r>
    </w:p>
    <w:p w14:paraId="2D3C3650" w14:textId="79FC5C52" w:rsidR="00AD4EB2" w:rsidRDefault="00AD4EB2" w:rsidP="00AD4EB2">
      <w:pPr>
        <w:pStyle w:val="ListParagraph"/>
        <w:ind w:left="1800"/>
      </w:pPr>
    </w:p>
    <w:p w14:paraId="616EBE02" w14:textId="2E1916AA" w:rsidR="00AD4EB2" w:rsidRDefault="00501188" w:rsidP="00AD4EB2">
      <w:pPr>
        <w:pStyle w:val="ListParagraph"/>
        <w:ind w:left="0"/>
      </w:pPr>
      <w:r>
        <w:rPr>
          <w:noProof/>
        </w:rPr>
        <w:drawing>
          <wp:inline distT="0" distB="0" distL="0" distR="0" wp14:anchorId="7B477531" wp14:editId="79273AB2">
            <wp:extent cx="285804" cy="28708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MulitplerUpgrade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2187" cy="3035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Increase the Multiplier on money earned</w:t>
      </w:r>
      <w:r w:rsidR="00347AFD">
        <w:t xml:space="preserve"> for each ore mined:</w:t>
      </w:r>
    </w:p>
    <w:p w14:paraId="13874CA8" w14:textId="6882F86D" w:rsidR="00347AFD" w:rsidRDefault="00347AFD" w:rsidP="00347AFD">
      <w:pPr>
        <w:pStyle w:val="ListParagraph"/>
        <w:numPr>
          <w:ilvl w:val="0"/>
          <w:numId w:val="6"/>
        </w:numPr>
      </w:pPr>
      <w:r>
        <w:t>Base amount 1x</w:t>
      </w:r>
    </w:p>
    <w:p w14:paraId="03815740" w14:textId="16EAFAD7" w:rsidR="00347AFD" w:rsidRDefault="00347AFD" w:rsidP="00347AFD">
      <w:pPr>
        <w:pStyle w:val="ListParagraph"/>
        <w:numPr>
          <w:ilvl w:val="0"/>
          <w:numId w:val="6"/>
        </w:numPr>
      </w:pPr>
      <w:r>
        <w:t>An increase of 1.2</w:t>
      </w:r>
      <w:r w:rsidR="003D3ED3">
        <w:t>x for each upgrade.</w:t>
      </w:r>
    </w:p>
    <w:p w14:paraId="4FA5BCD5" w14:textId="61679681" w:rsidR="003D3ED3" w:rsidRDefault="003D3ED3" w:rsidP="00347AFD">
      <w:pPr>
        <w:pStyle w:val="ListParagraph"/>
        <w:numPr>
          <w:ilvl w:val="0"/>
          <w:numId w:val="6"/>
        </w:numPr>
      </w:pPr>
      <w:r>
        <w:t>Price increase of 2.1x the current cost after each purchase.</w:t>
      </w:r>
    </w:p>
    <w:p w14:paraId="5E05B266" w14:textId="1B99D43D" w:rsidR="003D3ED3" w:rsidRDefault="003D3ED3" w:rsidP="003D3ED3">
      <w:pPr>
        <w:pStyle w:val="ListParagraph"/>
        <w:ind w:left="0"/>
      </w:pPr>
    </w:p>
    <w:p w14:paraId="776FF230" w14:textId="1492C348" w:rsidR="003D3ED3" w:rsidRDefault="00096B48" w:rsidP="003D3ED3">
      <w:pPr>
        <w:pStyle w:val="ListParagraph"/>
        <w:ind w:left="0"/>
      </w:pPr>
      <w:r>
        <w:rPr>
          <w:noProof/>
        </w:rPr>
        <w:drawing>
          <wp:inline distT="0" distB="0" distL="0" distR="0" wp14:anchorId="25AF5F64" wp14:editId="19BB8C94">
            <wp:extent cx="285750" cy="222250"/>
            <wp:effectExtent l="0" t="0" r="0" b="635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Mine_6-1-0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8575" cy="232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Increase the </w:t>
      </w:r>
      <w:r w:rsidR="00DC6472">
        <w:t>time taken to mine an ore:</w:t>
      </w:r>
    </w:p>
    <w:p w14:paraId="5D5A5EBF" w14:textId="687522AF" w:rsidR="00DC6472" w:rsidRDefault="00DC6472" w:rsidP="00DC6472">
      <w:pPr>
        <w:pStyle w:val="ListParagraph"/>
        <w:numPr>
          <w:ilvl w:val="0"/>
          <w:numId w:val="7"/>
        </w:numPr>
      </w:pPr>
      <w:r>
        <w:t>Base amount 200</w:t>
      </w:r>
      <w:r w:rsidR="00AC515F">
        <w:t>.</w:t>
      </w:r>
    </w:p>
    <w:p w14:paraId="4BF8AE22" w14:textId="331C8709" w:rsidR="00DC6472" w:rsidRDefault="00DC6472" w:rsidP="00DC6472">
      <w:pPr>
        <w:pStyle w:val="ListParagraph"/>
        <w:numPr>
          <w:ilvl w:val="0"/>
          <w:numId w:val="7"/>
        </w:numPr>
      </w:pPr>
      <w:r>
        <w:t>A decrease of</w:t>
      </w:r>
      <w:r w:rsidR="00817463">
        <w:t xml:space="preserve"> 50 for upgrades 1 and 2</w:t>
      </w:r>
      <w:r w:rsidR="00AC515F">
        <w:t>.</w:t>
      </w:r>
    </w:p>
    <w:p w14:paraId="5388B329" w14:textId="315C0AF1" w:rsidR="00817463" w:rsidRDefault="00817463" w:rsidP="00DC6472">
      <w:pPr>
        <w:pStyle w:val="ListParagraph"/>
        <w:numPr>
          <w:ilvl w:val="0"/>
          <w:numId w:val="7"/>
        </w:numPr>
      </w:pPr>
      <w:r>
        <w:t>A decrease of 25 for upgrade 3</w:t>
      </w:r>
      <w:r w:rsidR="00AC515F">
        <w:t>.</w:t>
      </w:r>
    </w:p>
    <w:p w14:paraId="072FF2EE" w14:textId="1EBF70EE" w:rsidR="00AC515F" w:rsidRPr="00725B90" w:rsidRDefault="00AC515F" w:rsidP="00DC6472">
      <w:pPr>
        <w:pStyle w:val="ListParagraph"/>
        <w:numPr>
          <w:ilvl w:val="0"/>
          <w:numId w:val="7"/>
        </w:numPr>
      </w:pPr>
      <w:r>
        <w:t>Price increase of 1.9x the current cost after each purchase.</w:t>
      </w:r>
    </w:p>
    <w:p w14:paraId="70C715AB" w14:textId="624E16B8" w:rsidR="007E12F2" w:rsidRDefault="007E12F2"/>
    <w:p w14:paraId="68CA6BE1" w14:textId="18A075EF" w:rsidR="00E959EF" w:rsidRDefault="007B78F0" w:rsidP="00E959EF">
      <w:pPr>
        <w:pStyle w:val="Heading3"/>
      </w:pPr>
      <w:r>
        <w:t>Ore Spawn</w:t>
      </w:r>
    </w:p>
    <w:p w14:paraId="5ED923CB" w14:textId="77777777" w:rsidR="007B78F0" w:rsidRPr="007B78F0" w:rsidRDefault="007B78F0" w:rsidP="007B78F0"/>
    <w:p w14:paraId="238B42F7" w14:textId="769C3C9A" w:rsidR="00966A76" w:rsidRDefault="00902FD0">
      <w:r>
        <w:rPr>
          <w:noProof/>
          <w:lang w:eastAsia="en-GB"/>
        </w:rPr>
        <w:drawing>
          <wp:inline distT="0" distB="0" distL="0" distR="0" wp14:anchorId="3CA54713" wp14:editId="2BA46611">
            <wp:extent cx="304800" cy="3048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ron Ore clone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4800" cy="304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Iron </w:t>
      </w:r>
      <w:r w:rsidRPr="00887F7A">
        <w:rPr>
          <w:noProof/>
        </w:rPr>
        <w:t>Ore</w:t>
      </w:r>
      <w:r>
        <w:t xml:space="preserve"> spawns level 1 upwards with probabilities of:</w:t>
      </w:r>
    </w:p>
    <w:p w14:paraId="3094B794" w14:textId="77777777" w:rsidR="00902FD0" w:rsidRDefault="00902FD0" w:rsidP="00902FD0">
      <w:pPr>
        <w:pStyle w:val="ListParagraph"/>
        <w:numPr>
          <w:ilvl w:val="0"/>
          <w:numId w:val="1"/>
        </w:numPr>
      </w:pPr>
      <w:r>
        <w:t>0.6 for levels 1 to 5</w:t>
      </w:r>
    </w:p>
    <w:p w14:paraId="545364EF" w14:textId="602B4A3F" w:rsidR="00902FD0" w:rsidRDefault="00902FD0" w:rsidP="007B78F0">
      <w:pPr>
        <w:pStyle w:val="ListParagraph"/>
        <w:numPr>
          <w:ilvl w:val="0"/>
          <w:numId w:val="1"/>
        </w:numPr>
      </w:pPr>
      <w:r>
        <w:t>0.8 for levels 6 to 10</w:t>
      </w:r>
    </w:p>
    <w:p w14:paraId="77CC46CC" w14:textId="77777777" w:rsidR="007B78F0" w:rsidRDefault="007B78F0" w:rsidP="007B78F0">
      <w:pPr>
        <w:pStyle w:val="ListParagraph"/>
        <w:ind w:left="1800"/>
      </w:pPr>
    </w:p>
    <w:p w14:paraId="1E53F932" w14:textId="22F4C513" w:rsidR="00902FD0" w:rsidRDefault="00902FD0" w:rsidP="00902FD0">
      <w:r>
        <w:rPr>
          <w:noProof/>
          <w:lang w:eastAsia="en-GB"/>
        </w:rPr>
        <w:drawing>
          <wp:inline distT="0" distB="0" distL="0" distR="0" wp14:anchorId="5CEC5C90" wp14:editId="72A7D79A">
            <wp:extent cx="304800" cy="3048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Diamond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4800" cy="304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87F7A">
        <w:rPr>
          <w:noProof/>
        </w:rPr>
        <w:t>Diamonds</w:t>
      </w:r>
      <w:r>
        <w:t xml:space="preserve"> spawns level </w:t>
      </w:r>
      <w:r w:rsidR="00E959EF">
        <w:t>3</w:t>
      </w:r>
      <w:r>
        <w:t xml:space="preserve"> upwards with probabilities of:</w:t>
      </w:r>
    </w:p>
    <w:p w14:paraId="168BBAE0" w14:textId="77777777" w:rsidR="00902FD0" w:rsidRDefault="00902FD0" w:rsidP="00902FD0">
      <w:pPr>
        <w:pStyle w:val="ListParagraph"/>
        <w:numPr>
          <w:ilvl w:val="0"/>
          <w:numId w:val="2"/>
        </w:numPr>
      </w:pPr>
      <w:r>
        <w:t>0.3 for levels 3 to 6</w:t>
      </w:r>
    </w:p>
    <w:p w14:paraId="098CD056" w14:textId="77777777" w:rsidR="00902FD0" w:rsidRDefault="00902FD0" w:rsidP="00902FD0">
      <w:pPr>
        <w:pStyle w:val="ListParagraph"/>
        <w:numPr>
          <w:ilvl w:val="0"/>
          <w:numId w:val="2"/>
        </w:numPr>
      </w:pPr>
      <w:r>
        <w:t>0.5 for levels 7 to 10</w:t>
      </w:r>
    </w:p>
    <w:p w14:paraId="7A21261E" w14:textId="77777777" w:rsidR="00902FD0" w:rsidRDefault="00902FD0" w:rsidP="00902FD0">
      <w:pPr>
        <w:pStyle w:val="ListParagraph"/>
        <w:ind w:left="1800"/>
      </w:pPr>
    </w:p>
    <w:p w14:paraId="64C0338C" w14:textId="77777777" w:rsidR="00902FD0" w:rsidRDefault="00902FD0" w:rsidP="00902FD0">
      <w:pPr>
        <w:pStyle w:val="ListParagraph"/>
        <w:ind w:left="0"/>
      </w:pPr>
      <w:r>
        <w:rPr>
          <w:noProof/>
          <w:lang w:eastAsia="en-GB"/>
        </w:rPr>
        <w:drawing>
          <wp:inline distT="0" distB="0" distL="0" distR="0" wp14:anchorId="2C07203D" wp14:editId="286C9037">
            <wp:extent cx="288245" cy="29527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Nullifite Ore.png"/>
                    <pic:cNvPicPr/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0081" t="22764" r="36585" b="43089"/>
                    <a:stretch/>
                  </pic:blipFill>
                  <pic:spPr bwMode="auto">
                    <a:xfrm>
                      <a:off x="0" y="0"/>
                      <a:ext cx="292173" cy="29929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t xml:space="preserve"> Nullifite Ore, Spawns level 1 upwards with probabilities of:</w:t>
      </w:r>
    </w:p>
    <w:p w14:paraId="3C867C5E" w14:textId="77777777" w:rsidR="00902FD0" w:rsidRDefault="000B3BE0" w:rsidP="00902FD0">
      <w:pPr>
        <w:pStyle w:val="ListParagraph"/>
        <w:numPr>
          <w:ilvl w:val="0"/>
          <w:numId w:val="3"/>
        </w:numPr>
      </w:pPr>
      <w:r>
        <w:t>0.8 for levels 1 to 7</w:t>
      </w:r>
    </w:p>
    <w:p w14:paraId="0E5DFB51" w14:textId="30A23BE6" w:rsidR="000B3BE0" w:rsidRDefault="000B3BE0" w:rsidP="00902FD0">
      <w:pPr>
        <w:pStyle w:val="ListParagraph"/>
        <w:numPr>
          <w:ilvl w:val="0"/>
          <w:numId w:val="3"/>
        </w:numPr>
      </w:pPr>
      <w:r>
        <w:t>0.0 for levels 8 to 10</w:t>
      </w:r>
    </w:p>
    <w:p w14:paraId="5AE0A9FD" w14:textId="38843891" w:rsidR="00F6412D" w:rsidRDefault="00F6412D" w:rsidP="00F6412D">
      <w:pPr>
        <w:pStyle w:val="ListParagraph"/>
        <w:ind w:left="0"/>
      </w:pPr>
    </w:p>
    <w:p w14:paraId="437AED44" w14:textId="4FFBDC5C" w:rsidR="00F6412D" w:rsidRDefault="00F6412D" w:rsidP="00F6412D">
      <w:pPr>
        <w:pStyle w:val="Heading3"/>
      </w:pPr>
      <w:r>
        <w:t>Enemies</w:t>
      </w:r>
    </w:p>
    <w:p w14:paraId="0C418B12" w14:textId="4AE8D48E" w:rsidR="00F6412D" w:rsidRDefault="00F6412D" w:rsidP="00F6412D"/>
    <w:p w14:paraId="612F1CBB" w14:textId="1B535166" w:rsidR="00F6412D" w:rsidRDefault="00F6412D" w:rsidP="00F6412D">
      <w:r>
        <w:rPr>
          <w:noProof/>
        </w:rPr>
        <w:drawing>
          <wp:inline distT="0" distB="0" distL="0" distR="0" wp14:anchorId="0798C736" wp14:editId="6921AFAC">
            <wp:extent cx="476250" cy="26670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slimeWalk1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6316" cy="2667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Slime</w:t>
      </w:r>
    </w:p>
    <w:p w14:paraId="666682EE" w14:textId="2F1C9200" w:rsidR="00EF1EB2" w:rsidRDefault="00EF1EB2" w:rsidP="00EF1EB2">
      <w:pPr>
        <w:pStyle w:val="ListParagraph"/>
        <w:numPr>
          <w:ilvl w:val="0"/>
          <w:numId w:val="8"/>
        </w:numPr>
      </w:pPr>
      <w:r>
        <w:t>25 Health</w:t>
      </w:r>
    </w:p>
    <w:p w14:paraId="7619D48D" w14:textId="628B1C39" w:rsidR="00EF1EB2" w:rsidRDefault="001918E3" w:rsidP="00EF1EB2">
      <w:pPr>
        <w:pStyle w:val="ListParagraph"/>
        <w:numPr>
          <w:ilvl w:val="0"/>
          <w:numId w:val="8"/>
        </w:numPr>
      </w:pPr>
      <w:r>
        <w:lastRenderedPageBreak/>
        <w:t>Fixed movement path</w:t>
      </w:r>
    </w:p>
    <w:p w14:paraId="0DC6AB26" w14:textId="19A08EA0" w:rsidR="001918E3" w:rsidRDefault="001918E3" w:rsidP="001918E3">
      <w:pPr>
        <w:pStyle w:val="ListParagraph"/>
        <w:ind w:left="1800"/>
      </w:pPr>
    </w:p>
    <w:p w14:paraId="3F8C3DFB" w14:textId="6B85C838" w:rsidR="001918E3" w:rsidRDefault="001918E3" w:rsidP="001918E3">
      <w:pPr>
        <w:pStyle w:val="ListParagraph"/>
        <w:ind w:left="0"/>
      </w:pPr>
      <w:r>
        <w:rPr>
          <w:noProof/>
        </w:rPr>
        <w:drawing>
          <wp:inline distT="0" distB="0" distL="0" distR="0" wp14:anchorId="214D5E68" wp14:editId="7DB5D0C1">
            <wp:extent cx="489098" cy="244549"/>
            <wp:effectExtent l="0" t="0" r="6350" b="317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flyFly1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8652" cy="2543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Fly</w:t>
      </w:r>
    </w:p>
    <w:p w14:paraId="065F025C" w14:textId="793FD38A" w:rsidR="001918E3" w:rsidRDefault="00AF0975" w:rsidP="001918E3">
      <w:pPr>
        <w:pStyle w:val="ListParagraph"/>
        <w:numPr>
          <w:ilvl w:val="0"/>
          <w:numId w:val="9"/>
        </w:numPr>
      </w:pPr>
      <w:r>
        <w:t>100 Health</w:t>
      </w:r>
    </w:p>
    <w:p w14:paraId="20A3454D" w14:textId="3859E048" w:rsidR="00AF0975" w:rsidRDefault="00AF0975" w:rsidP="001918E3">
      <w:pPr>
        <w:pStyle w:val="ListParagraph"/>
        <w:numPr>
          <w:ilvl w:val="0"/>
          <w:numId w:val="9"/>
        </w:numPr>
      </w:pPr>
      <w:r>
        <w:t>Follows player when within 400 pixels</w:t>
      </w:r>
    </w:p>
    <w:p w14:paraId="6AFDFD66" w14:textId="36F781AF" w:rsidR="00AF0975" w:rsidRPr="00F6412D" w:rsidRDefault="00AF0975" w:rsidP="001918E3">
      <w:pPr>
        <w:pStyle w:val="ListParagraph"/>
        <w:numPr>
          <w:ilvl w:val="0"/>
          <w:numId w:val="9"/>
        </w:numPr>
      </w:pPr>
      <w:r>
        <w:t xml:space="preserve">Fly away </w:t>
      </w:r>
      <w:r w:rsidR="00926AD6">
        <w:t>for 4 seconds when attacked</w:t>
      </w:r>
    </w:p>
    <w:sectPr w:rsidR="00AF0975" w:rsidRPr="00F6412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B943DC"/>
    <w:multiLevelType w:val="hybridMultilevel"/>
    <w:tmpl w:val="238AD4C4"/>
    <w:lvl w:ilvl="0" w:tplc="08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05EA05C7"/>
    <w:multiLevelType w:val="hybridMultilevel"/>
    <w:tmpl w:val="99EA0EA6"/>
    <w:lvl w:ilvl="0" w:tplc="08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231A57F5"/>
    <w:multiLevelType w:val="hybridMultilevel"/>
    <w:tmpl w:val="1BAC0E16"/>
    <w:lvl w:ilvl="0" w:tplc="08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27AA694A"/>
    <w:multiLevelType w:val="hybridMultilevel"/>
    <w:tmpl w:val="25245F72"/>
    <w:lvl w:ilvl="0" w:tplc="08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2D0A2635"/>
    <w:multiLevelType w:val="hybridMultilevel"/>
    <w:tmpl w:val="FF5ACB66"/>
    <w:lvl w:ilvl="0" w:tplc="08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3CE67E99"/>
    <w:multiLevelType w:val="hybridMultilevel"/>
    <w:tmpl w:val="0DF266E8"/>
    <w:lvl w:ilvl="0" w:tplc="08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3E225908"/>
    <w:multiLevelType w:val="hybridMultilevel"/>
    <w:tmpl w:val="94527ABC"/>
    <w:lvl w:ilvl="0" w:tplc="08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48930251"/>
    <w:multiLevelType w:val="hybridMultilevel"/>
    <w:tmpl w:val="05FE4B94"/>
    <w:lvl w:ilvl="0" w:tplc="08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6D511955"/>
    <w:multiLevelType w:val="hybridMultilevel"/>
    <w:tmpl w:val="1064257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EF0483B"/>
    <w:multiLevelType w:val="hybridMultilevel"/>
    <w:tmpl w:val="A3A68662"/>
    <w:lvl w:ilvl="0" w:tplc="08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4"/>
  </w:num>
  <w:num w:numId="4">
    <w:abstractNumId w:val="6"/>
  </w:num>
  <w:num w:numId="5">
    <w:abstractNumId w:val="5"/>
  </w:num>
  <w:num w:numId="6">
    <w:abstractNumId w:val="7"/>
  </w:num>
  <w:num w:numId="7">
    <w:abstractNumId w:val="9"/>
  </w:num>
  <w:num w:numId="8">
    <w:abstractNumId w:val="0"/>
  </w:num>
  <w:num w:numId="9">
    <w:abstractNumId w:val="1"/>
  </w:num>
  <w:num w:numId="1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cwMTA2NDQyMTYxszBW0lEKTi0uzszPAykwrAUAb8iH7SwAAAA="/>
  </w:docVars>
  <w:rsids>
    <w:rsidRoot w:val="00902FD0"/>
    <w:rsid w:val="00096B48"/>
    <w:rsid w:val="000B3BE0"/>
    <w:rsid w:val="0016190E"/>
    <w:rsid w:val="001918E3"/>
    <w:rsid w:val="001A53A6"/>
    <w:rsid w:val="002B4651"/>
    <w:rsid w:val="00307E32"/>
    <w:rsid w:val="003169A5"/>
    <w:rsid w:val="00347AFD"/>
    <w:rsid w:val="00363377"/>
    <w:rsid w:val="003D3ED3"/>
    <w:rsid w:val="004476A7"/>
    <w:rsid w:val="004A19F1"/>
    <w:rsid w:val="004E4BA6"/>
    <w:rsid w:val="00501188"/>
    <w:rsid w:val="005C4CC8"/>
    <w:rsid w:val="005D2A54"/>
    <w:rsid w:val="005D35CA"/>
    <w:rsid w:val="006A4DE1"/>
    <w:rsid w:val="00725B90"/>
    <w:rsid w:val="00773D8E"/>
    <w:rsid w:val="007B78F0"/>
    <w:rsid w:val="007D5A5D"/>
    <w:rsid w:val="007E12F2"/>
    <w:rsid w:val="00817463"/>
    <w:rsid w:val="00887F7A"/>
    <w:rsid w:val="00902FD0"/>
    <w:rsid w:val="009128AB"/>
    <w:rsid w:val="00926AD6"/>
    <w:rsid w:val="00AC515F"/>
    <w:rsid w:val="00AD4EB2"/>
    <w:rsid w:val="00AF0975"/>
    <w:rsid w:val="00BB3EEF"/>
    <w:rsid w:val="00BE6FEF"/>
    <w:rsid w:val="00DB7E6F"/>
    <w:rsid w:val="00DC6472"/>
    <w:rsid w:val="00DE6E5F"/>
    <w:rsid w:val="00E150F7"/>
    <w:rsid w:val="00E959EF"/>
    <w:rsid w:val="00EF1EB2"/>
    <w:rsid w:val="00F51C06"/>
    <w:rsid w:val="00F6412D"/>
    <w:rsid w:val="00FC72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3EE5A0"/>
  <w15:chartTrackingRefBased/>
  <w15:docId w15:val="{9A9E31ED-7492-47B0-99BF-2844733600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E12F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E12F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25B9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02FD0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E12F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12F2"/>
    <w:rPr>
      <w:rFonts w:ascii="Segoe UI" w:hAnsi="Segoe UI" w:cs="Segoe UI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rsid w:val="007E12F2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7E12F2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725B90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table" w:styleId="TableGrid">
    <w:name w:val="Table Grid"/>
    <w:basedOn w:val="TableNormal"/>
    <w:uiPriority w:val="39"/>
    <w:rsid w:val="007B78F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theme" Target="theme/theme1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3</Pages>
  <Words>299</Words>
  <Characters>1708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ewcastle University</Company>
  <LinksUpToDate>false</LinksUpToDate>
  <CharactersWithSpaces>20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Arnold</dc:creator>
  <cp:keywords/>
  <dc:description/>
  <cp:lastModifiedBy>Michael Arnold</cp:lastModifiedBy>
  <cp:revision>39</cp:revision>
  <dcterms:created xsi:type="dcterms:W3CDTF">2019-03-07T11:30:00Z</dcterms:created>
  <dcterms:modified xsi:type="dcterms:W3CDTF">2019-03-23T19:08:00Z</dcterms:modified>
</cp:coreProperties>
</file>